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B77D3" w14:textId="77777777" w:rsidR="004E51ED" w:rsidRPr="004E51ED" w:rsidRDefault="004E51ED" w:rsidP="004E51ED">
      <w:pPr>
        <w:shd w:val="clear" w:color="auto" w:fill="BFBFBF" w:themeFill="background1" w:themeFillShade="BF"/>
        <w:spacing w:after="0" w:line="240" w:lineRule="auto"/>
        <w:jc w:val="center"/>
        <w:outlineLvl w:val="1"/>
        <w:rPr>
          <w:rFonts w:ascii="Times New Roman" w:eastAsia="Calibri" w:hAnsi="Times New Roman" w:cs="Times New Roman"/>
          <w:b/>
          <w:noProof/>
          <w:sz w:val="28"/>
          <w:szCs w:val="28"/>
        </w:rPr>
      </w:pPr>
      <w:r w:rsidRPr="004E51ED">
        <w:rPr>
          <w:rFonts w:ascii="Times New Roman" w:eastAsia="Calibri" w:hAnsi="Times New Roman" w:cs="Times New Roman"/>
          <w:b/>
          <w:sz w:val="28"/>
          <w:szCs w:val="28"/>
        </w:rPr>
        <w:t>Section 1.1 Introduction to the Practice of Statistics</w:t>
      </w:r>
    </w:p>
    <w:p w14:paraId="18407AB3" w14:textId="77777777" w:rsidR="004E51ED" w:rsidRPr="004E51ED" w:rsidRDefault="004E51ED" w:rsidP="004E51ED">
      <w:pPr>
        <w:spacing w:before="480" w:after="0" w:line="276" w:lineRule="auto"/>
        <w:outlineLvl w:val="2"/>
        <w:rPr>
          <w:rFonts w:ascii="Times New Roman" w:eastAsia="Calibri" w:hAnsi="Times New Roman" w:cs="Times New Roman"/>
          <w:b/>
          <w:sz w:val="24"/>
          <w:szCs w:val="24"/>
        </w:rPr>
      </w:pPr>
      <w:r w:rsidRPr="004E51ED">
        <w:rPr>
          <w:rFonts w:ascii="Times New Roman" w:eastAsia="Calibri" w:hAnsi="Times New Roman" w:cs="Times New Roman"/>
          <w:b/>
          <w:sz w:val="24"/>
          <w:szCs w:val="24"/>
        </w:rPr>
        <w:t>Objectives</w:t>
      </w:r>
    </w:p>
    <w:p w14:paraId="7CAFDC79"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Define Statistics and Statistical Thinking </w:t>
      </w:r>
    </w:p>
    <w:p w14:paraId="01A9F7AF"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Explain the Process of Statistics </w:t>
      </w:r>
    </w:p>
    <w:p w14:paraId="708FB370"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istinguish between Qualitative and Quantitative Variables</w:t>
      </w:r>
    </w:p>
    <w:p w14:paraId="53E3B8BD"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istinguish between Discrete and Continuous Variables</w:t>
      </w:r>
    </w:p>
    <w:p w14:paraId="62330300"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etermine the Level of Measurement of a Variable</w:t>
      </w:r>
    </w:p>
    <w:p w14:paraId="5A06F6C2"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1: Define Statistics and Statistical Thinking</w:t>
      </w:r>
    </w:p>
    <w:p w14:paraId="58354F8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1, Page 1</w:t>
      </w:r>
    </w:p>
    <w:p w14:paraId="103A0E0C" w14:textId="77777777" w:rsidR="004E51ED" w:rsidRPr="004E51ED" w:rsidRDefault="004E51ED" w:rsidP="004E51ED">
      <w:pPr>
        <w:spacing w:after="200" w:line="276" w:lineRule="auto"/>
        <w:rPr>
          <w:rFonts w:ascii="Times New Roman" w:eastAsia="Calibri" w:hAnsi="Times New Roman" w:cs="Times New Roman"/>
        </w:rPr>
      </w:pPr>
      <w:r w:rsidRPr="004E51ED">
        <w:rPr>
          <w:rFonts w:ascii="Times New Roman" w:eastAsia="Calibri" w:hAnsi="Times New Roman" w:cs="Times New Roman"/>
          <w:noProof/>
        </w:rPr>
        <w:drawing>
          <wp:inline distT="0" distB="0" distL="0" distR="0" wp14:anchorId="19D32769" wp14:editId="549BAF13">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rPr>
        <w:t xml:space="preserve"> </w:t>
      </w:r>
      <w:r w:rsidRPr="004E51ED">
        <w:rPr>
          <w:rFonts w:ascii="Times New Roman" w:eastAsia="Calibri" w:hAnsi="Times New Roman" w:cs="Times New Roman"/>
          <w:i/>
        </w:rPr>
        <w:t>Answer the following as you watch the video.</w:t>
      </w:r>
    </w:p>
    <w:p w14:paraId="1E39A7D2"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Write the definition of statistics below     the science of </w:t>
      </w:r>
      <w:proofErr w:type="gramStart"/>
      <w:r w:rsidRPr="004E51ED">
        <w:rPr>
          <w:rFonts w:ascii="Times New Roman" w:eastAsia="Calibri" w:hAnsi="Times New Roman" w:cs="Times New Roman"/>
        </w:rPr>
        <w:t>collect ,</w:t>
      </w:r>
      <w:proofErr w:type="gramEnd"/>
      <w:r w:rsidRPr="004E51ED">
        <w:rPr>
          <w:rFonts w:ascii="Times New Roman" w:eastAsia="Calibri" w:hAnsi="Times New Roman" w:cs="Times New Roman"/>
        </w:rPr>
        <w:t xml:space="preserve"> organize, summarize, and analyze, information to draw conclusions or answer questions.  In addition, stats is about </w:t>
      </w:r>
      <w:proofErr w:type="gramStart"/>
      <w:r w:rsidRPr="004E51ED">
        <w:rPr>
          <w:rFonts w:ascii="Times New Roman" w:eastAsia="Calibri" w:hAnsi="Times New Roman" w:cs="Times New Roman"/>
        </w:rPr>
        <w:t>providing  a</w:t>
      </w:r>
      <w:proofErr w:type="gramEnd"/>
      <w:r w:rsidRPr="004E51ED">
        <w:rPr>
          <w:rFonts w:ascii="Times New Roman" w:eastAsia="Calibri" w:hAnsi="Times New Roman" w:cs="Times New Roman"/>
        </w:rPr>
        <w:t xml:space="preserve"> MEASURE of confidence in any </w:t>
      </w:r>
      <w:proofErr w:type="spellStart"/>
      <w:r w:rsidRPr="004E51ED">
        <w:rPr>
          <w:rFonts w:ascii="Times New Roman" w:eastAsia="Calibri" w:hAnsi="Times New Roman" w:cs="Times New Roman"/>
        </w:rPr>
        <w:t>conclustion</w:t>
      </w:r>
      <w:proofErr w:type="spellEnd"/>
      <w:r w:rsidRPr="004E51ED">
        <w:rPr>
          <w:rFonts w:ascii="Times New Roman" w:eastAsia="Calibri" w:hAnsi="Times New Roman" w:cs="Times New Roman"/>
        </w:rPr>
        <w:t xml:space="preserve">. </w:t>
      </w:r>
    </w:p>
    <w:p w14:paraId="24E7E561"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Data describes CHARACTERISTICS of individuals and can be either group or within the individual himself.</w:t>
      </w:r>
    </w:p>
    <w:p w14:paraId="6F5775A7" w14:textId="77777777" w:rsidR="004E51ED" w:rsidRPr="004E51ED" w:rsidRDefault="004E51ED" w:rsidP="004E51ED">
      <w:pPr>
        <w:spacing w:after="240" w:line="240" w:lineRule="auto"/>
        <w:rPr>
          <w:rFonts w:ascii="Times New Roman" w:eastAsia="Calibri" w:hAnsi="Times New Roman" w:cs="Times New Roman"/>
        </w:rPr>
      </w:pPr>
      <w:r w:rsidRPr="004E51ED">
        <w:rPr>
          <w:rFonts w:ascii="Times New Roman" w:eastAsia="Calibri" w:hAnsi="Times New Roman" w:cs="Times New Roman"/>
          <w:b/>
        </w:rPr>
        <w:t>Note:</w:t>
      </w:r>
      <w:r w:rsidRPr="004E51ED">
        <w:rPr>
          <w:rFonts w:ascii="Times New Roman" w:eastAsia="Calibri" w:hAnsi="Times New Roman" w:cs="Times New Roman"/>
        </w:rPr>
        <w:t xml:space="preserve"> Data varies. Consider the students in your class. Is everyone the same height? No. Does everyone have the same color hair? No. So, within groups there is variation. Now consider yourself. Do you eat the same amount of food (as measured by calories) each day? No. Do you sleep the same number of hours each day? No. So, even considering individuals there is variation. One goal of statistics is to describe and understand sources of variation.</w:t>
      </w:r>
    </w:p>
    <w:p w14:paraId="09498973"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2: Explain the Process of Statistics</w:t>
      </w:r>
    </w:p>
    <w:p w14:paraId="652AA4F7" w14:textId="77777777" w:rsidR="004E51ED" w:rsidRPr="004E51ED" w:rsidRDefault="004E51ED" w:rsidP="004E51ED">
      <w:pPr>
        <w:spacing w:after="200" w:line="276" w:lineRule="auto"/>
        <w:rPr>
          <w:rFonts w:ascii="Times New Roman" w:eastAsia="Calibri" w:hAnsi="Times New Roman" w:cs="Times New Roman"/>
          <w:smallCaps/>
          <w:u w:val="single"/>
        </w:rPr>
      </w:pPr>
      <w:bookmarkStart w:id="0" w:name="OLE_LINK1"/>
      <w:r w:rsidRPr="004E51ED">
        <w:rPr>
          <w:rFonts w:ascii="Times New Roman" w:eastAsia="Calibri" w:hAnsi="Times New Roman" w:cs="Times New Roman"/>
          <w:smallCaps/>
          <w:u w:val="single"/>
        </w:rPr>
        <w:t>Objective 2, Page 1</w:t>
      </w:r>
    </w:p>
    <w:p w14:paraId="30078DAB" w14:textId="77777777" w:rsidR="004E51ED" w:rsidRPr="004E51ED" w:rsidRDefault="004E51ED" w:rsidP="004E51ED">
      <w:pPr>
        <w:spacing w:after="200" w:line="276" w:lineRule="auto"/>
        <w:rPr>
          <w:rFonts w:ascii="Times New Roman" w:eastAsia="Calibri" w:hAnsi="Times New Roman" w:cs="Times New Roman"/>
          <w:b/>
        </w:rPr>
      </w:pPr>
      <w:r w:rsidRPr="004E51ED">
        <w:rPr>
          <w:rFonts w:ascii="Times New Roman" w:eastAsia="Calibri" w:hAnsi="Times New Roman" w:cs="Times New Roman"/>
          <w:noProof/>
        </w:rPr>
        <w:drawing>
          <wp:inline distT="0" distB="0" distL="0" distR="0" wp14:anchorId="73985420" wp14:editId="35E042DE">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bookmarkEnd w:id="0"/>
      <w:r w:rsidRPr="004E51ED">
        <w:rPr>
          <w:rFonts w:ascii="Times New Roman" w:eastAsia="Calibri" w:hAnsi="Times New Roman" w:cs="Times New Roman"/>
          <w:i/>
        </w:rPr>
        <w:t xml:space="preserve"> Answer the following while watching the animation.</w:t>
      </w:r>
    </w:p>
    <w:p w14:paraId="2CD2AF37"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is the entire group to be studied called? Population</w:t>
      </w:r>
    </w:p>
    <w:p w14:paraId="29989F82" w14:textId="77777777" w:rsidR="004E51ED" w:rsidRPr="004E51ED" w:rsidRDefault="004E51ED" w:rsidP="004E51ED">
      <w:pPr>
        <w:numPr>
          <w:ilvl w:val="0"/>
          <w:numId w:val="1"/>
        </w:numPr>
        <w:tabs>
          <w:tab w:val="left" w:pos="360"/>
        </w:tabs>
        <w:spacing w:after="240" w:line="240" w:lineRule="auto"/>
        <w:rPr>
          <w:rFonts w:ascii="Times New Roman" w:eastAsia="Calibri" w:hAnsi="Times New Roman" w:cs="Times New Roman"/>
        </w:rPr>
      </w:pPr>
      <w:r w:rsidRPr="004E51ED">
        <w:rPr>
          <w:rFonts w:ascii="Times New Roman" w:eastAsia="Calibri" w:hAnsi="Times New Roman" w:cs="Times New Roman"/>
        </w:rPr>
        <w:lastRenderedPageBreak/>
        <w:t>What do we call a person or object that is a member of the population being studied?  individual</w:t>
      </w:r>
      <w:r w:rsidRPr="004E51ED">
        <w:rPr>
          <w:rFonts w:ascii="Times New Roman" w:eastAsia="Calibri" w:hAnsi="Times New Roman" w:cs="Times New Roman"/>
        </w:rPr>
        <w:tab/>
      </w:r>
    </w:p>
    <w:p w14:paraId="5F2BFF7D"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1 (continued)</w:t>
      </w:r>
    </w:p>
    <w:p w14:paraId="35F54044"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ive the definition of a sample.  Subset of population being studied.</w:t>
      </w:r>
    </w:p>
    <w:p w14:paraId="1CAF5316"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do we call a numerical summary of a sample?  A statistic.</w:t>
      </w:r>
    </w:p>
    <w:p w14:paraId="0D13396E"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do we call a numerical summary of a population?   Parameter.</w:t>
      </w:r>
    </w:p>
    <w:p w14:paraId="358EDA8C"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Give the definition of descriptive statistics.  </w:t>
      </w:r>
      <w:r w:rsidRPr="004E51ED">
        <w:rPr>
          <w:rFonts w:ascii="Times New Roman" w:eastAsia="Calibri" w:hAnsi="Times New Roman" w:cs="Times New Roman"/>
        </w:rPr>
        <w:tab/>
      </w:r>
      <w:r w:rsidRPr="004E51ED">
        <w:rPr>
          <w:rFonts w:ascii="Times New Roman" w:eastAsia="Calibri" w:hAnsi="Times New Roman" w:cs="Times New Roman"/>
        </w:rPr>
        <w:tab/>
        <w:t xml:space="preserve"> Sample, extend to the Consists of organizing and summarizing data.  It describes data through numerical summaries, tables, and graphs.</w:t>
      </w:r>
    </w:p>
    <w:p w14:paraId="4462FF6E"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ive the definition of inferential statistics.   Uses results from a sample, extends it to the population and measures reliability of result.</w:t>
      </w:r>
    </w:p>
    <w:p w14:paraId="24EDFF3F"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In the $100 experiment, what is the population? What is the sample?</w:t>
      </w:r>
    </w:p>
    <w:p w14:paraId="5965D705" w14:textId="77777777" w:rsidR="004E51ED" w:rsidRPr="004E51ED" w:rsidRDefault="004E51ED" w:rsidP="004E51ED">
      <w:pPr>
        <w:spacing w:after="1000" w:line="240" w:lineRule="auto"/>
        <w:rPr>
          <w:rFonts w:ascii="Times New Roman" w:eastAsia="Calibri" w:hAnsi="Times New Roman" w:cs="Times New Roman"/>
        </w:rPr>
      </w:pPr>
      <w:r w:rsidRPr="004E51ED">
        <w:rPr>
          <w:rFonts w:ascii="Times New Roman" w:eastAsia="Calibri" w:hAnsi="Times New Roman" w:cs="Times New Roman"/>
        </w:rPr>
        <w:t>Population:   complete student body.  parameter</w:t>
      </w:r>
    </w:p>
    <w:p w14:paraId="32F6D16E" w14:textId="77777777" w:rsidR="004E51ED" w:rsidRPr="004E51ED" w:rsidRDefault="004E51ED" w:rsidP="004E51ED">
      <w:pPr>
        <w:spacing w:after="120" w:line="240" w:lineRule="auto"/>
        <w:rPr>
          <w:rFonts w:ascii="Times New Roman" w:eastAsia="Calibri" w:hAnsi="Times New Roman" w:cs="Times New Roman"/>
        </w:rPr>
      </w:pPr>
      <w:r w:rsidRPr="004E51ED">
        <w:rPr>
          <w:rFonts w:ascii="Times New Roman" w:eastAsia="Calibri" w:hAnsi="Times New Roman" w:cs="Times New Roman"/>
        </w:rPr>
        <w:t>Sample:  chosen people in student body.  statistic</w:t>
      </w:r>
    </w:p>
    <w:p w14:paraId="41CD310B"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1 (continued)</w:t>
      </w:r>
    </w:p>
    <w:p w14:paraId="77DF42CB" w14:textId="77777777" w:rsidR="004E51ED" w:rsidRPr="004E51ED" w:rsidRDefault="004E51ED" w:rsidP="004E51ED">
      <w:pPr>
        <w:numPr>
          <w:ilvl w:val="0"/>
          <w:numId w:val="1"/>
        </w:num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Is the statement an example of descriptive statistics or inferential statistics? Circle the correct answer.</w:t>
      </w:r>
    </w:p>
    <w:p w14:paraId="4B1250BE"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t>The percent of students in the survey who would return the money to the owner is 78%.</w:t>
      </w:r>
    </w:p>
    <w:p w14:paraId="18B0718D"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Descriptive statistics   right</w:t>
      </w:r>
    </w:p>
    <w:p w14:paraId="4400F09C"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Inferential statistics</w:t>
      </w:r>
    </w:p>
    <w:p w14:paraId="731B67F6"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lastRenderedPageBreak/>
        <w:t>We are 95% confident that between 74% and 82% of all students would return the money.</w:t>
      </w:r>
    </w:p>
    <w:p w14:paraId="7D7039A8"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Descriptive statistics</w:t>
      </w:r>
    </w:p>
    <w:p w14:paraId="5560D472" w14:textId="77777777" w:rsidR="004E51ED" w:rsidRPr="004E51ED" w:rsidRDefault="004E51ED" w:rsidP="004E51ED">
      <w:p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Inferential statistics correct</w:t>
      </w:r>
    </w:p>
    <w:p w14:paraId="7EC30156" w14:textId="77777777" w:rsidR="004E51ED" w:rsidRPr="004E51ED" w:rsidRDefault="004E51ED" w:rsidP="004E51ED">
      <w:pPr>
        <w:numPr>
          <w:ilvl w:val="0"/>
          <w:numId w:val="1"/>
        </w:num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Is the given measure a statistic or a parameter? Circle the correct answer.</w:t>
      </w:r>
    </w:p>
    <w:p w14:paraId="1A173DF9"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t>The percentage of all students on your campus who own a car is 48.2%.</w:t>
      </w:r>
    </w:p>
    <w:p w14:paraId="08B14B82"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Statistic</w:t>
      </w:r>
    </w:p>
    <w:p w14:paraId="14AA69BC" w14:textId="77777777" w:rsidR="004E51ED" w:rsidRPr="004E51ED" w:rsidRDefault="004E51ED" w:rsidP="004E51ED">
      <w:pPr>
        <w:spacing w:after="0" w:line="360" w:lineRule="auto"/>
        <w:ind w:left="360"/>
        <w:rPr>
          <w:rFonts w:ascii="Times New Roman" w:eastAsia="Calibri" w:hAnsi="Times New Roman" w:cs="Times New Roman"/>
        </w:rPr>
      </w:pPr>
      <w:proofErr w:type="gramStart"/>
      <w:r w:rsidRPr="004E51ED">
        <w:rPr>
          <w:rFonts w:ascii="Times New Roman" w:eastAsia="Calibri" w:hAnsi="Times New Roman" w:cs="Times New Roman"/>
        </w:rPr>
        <w:t>Parameter  correct</w:t>
      </w:r>
      <w:proofErr w:type="gramEnd"/>
    </w:p>
    <w:p w14:paraId="68A70AEA" w14:textId="77777777" w:rsidR="004E51ED" w:rsidRPr="004E51ED" w:rsidRDefault="004E51ED" w:rsidP="004E51ED">
      <w:pPr>
        <w:numPr>
          <w:ilvl w:val="1"/>
          <w:numId w:val="1"/>
        </w:numPr>
        <w:spacing w:after="240" w:line="240" w:lineRule="auto"/>
        <w:ind w:left="720"/>
        <w:rPr>
          <w:rFonts w:ascii="Times New Roman" w:eastAsia="Calibri" w:hAnsi="Times New Roman" w:cs="Times New Roman"/>
        </w:rPr>
      </w:pPr>
      <w:r w:rsidRPr="004E51ED">
        <w:rPr>
          <w:rFonts w:ascii="Times New Roman" w:eastAsia="Calibri" w:hAnsi="Times New Roman" w:cs="Times New Roman"/>
        </w:rPr>
        <w:t>Suppose a random sample of 100 students is obtained, and from this sample we find that 46% own a car.</w:t>
      </w:r>
    </w:p>
    <w:p w14:paraId="6B5AA6FF" w14:textId="77777777" w:rsidR="004E51ED" w:rsidRPr="004E51ED" w:rsidRDefault="004E51ED" w:rsidP="004E51ED">
      <w:pPr>
        <w:spacing w:after="0" w:line="360" w:lineRule="auto"/>
        <w:ind w:left="360"/>
        <w:rPr>
          <w:rFonts w:ascii="Times New Roman" w:eastAsia="Calibri" w:hAnsi="Times New Roman" w:cs="Times New Roman"/>
        </w:rPr>
      </w:pPr>
      <w:proofErr w:type="gramStart"/>
      <w:r w:rsidRPr="004E51ED">
        <w:rPr>
          <w:rFonts w:ascii="Times New Roman" w:eastAsia="Calibri" w:hAnsi="Times New Roman" w:cs="Times New Roman"/>
        </w:rPr>
        <w:t>Statistic  correct</w:t>
      </w:r>
      <w:proofErr w:type="gramEnd"/>
    </w:p>
    <w:p w14:paraId="0FC5655F"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Parameter</w:t>
      </w:r>
    </w:p>
    <w:p w14:paraId="22CEB42C"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7</w:t>
      </w:r>
    </w:p>
    <w:p w14:paraId="6EE2BA79" w14:textId="77777777" w:rsidR="004E51ED" w:rsidRPr="004E51ED" w:rsidRDefault="004E51ED" w:rsidP="004E51ED">
      <w:pPr>
        <w:spacing w:after="200" w:line="276" w:lineRule="auto"/>
        <w:rPr>
          <w:rFonts w:ascii="Times New Roman" w:eastAsia="Calibri" w:hAnsi="Times New Roman" w:cs="Times New Roman"/>
          <w:i/>
        </w:rPr>
      </w:pPr>
      <w:r w:rsidRPr="004E51ED">
        <w:rPr>
          <w:rFonts w:ascii="Times New Roman" w:eastAsia="Calibri" w:hAnsi="Times New Roman" w:cs="Times New Roman"/>
          <w:noProof/>
        </w:rPr>
        <w:drawing>
          <wp:inline distT="0" distB="0" distL="0" distR="0" wp14:anchorId="77720035" wp14:editId="6B7EEEFB">
            <wp:extent cx="304800" cy="228600"/>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i/>
        </w:rPr>
        <w:t xml:space="preserve"> Fill in the following steps while watching the video.</w:t>
      </w:r>
    </w:p>
    <w:p w14:paraId="0B18A088" w14:textId="77777777" w:rsidR="004E51ED" w:rsidRPr="004E51ED" w:rsidRDefault="004E51ED" w:rsidP="004E51ED">
      <w:pPr>
        <w:spacing w:after="0" w:line="480" w:lineRule="auto"/>
        <w:rPr>
          <w:rFonts w:ascii="Times New Roman" w:eastAsia="Calibri" w:hAnsi="Times New Roman" w:cs="Times New Roman"/>
          <w:b/>
          <w:bCs/>
        </w:rPr>
      </w:pPr>
      <w:r w:rsidRPr="004E51ED">
        <w:rPr>
          <w:rFonts w:ascii="Times New Roman" w:eastAsia="Calibri" w:hAnsi="Times New Roman" w:cs="Times New Roman"/>
          <w:b/>
          <w:bCs/>
        </w:rPr>
        <w:t>The Process of Statistics</w:t>
      </w:r>
    </w:p>
    <w:p w14:paraId="4AD33C86"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_identify the problem____________________________________________________________ </w:t>
      </w:r>
      <w:r w:rsidRPr="004E51ED">
        <w:rPr>
          <w:rFonts w:ascii="Times New Roman" w:eastAsia="Calibri" w:hAnsi="Times New Roman" w:cs="Times New Roman"/>
        </w:rPr>
        <w:t>A researcher must determine the question(s) he or she wants answered. The question(s) must be detailed so that it identifies the population that is to be studied.</w:t>
      </w:r>
    </w:p>
    <w:p w14:paraId="24C5C696"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_Collect the Data____________________________________________________________ </w:t>
      </w:r>
      <w:r w:rsidRPr="004E51ED">
        <w:rPr>
          <w:rFonts w:ascii="Times New Roman" w:eastAsia="Calibri" w:hAnsi="Times New Roman" w:cs="Times New Roman"/>
        </w:rPr>
        <w:t xml:space="preserve">Conducting research on an entire population is often difficult and expensive, so we typically look at a sample. This step is vital to the statistical process because if the data are not collected correctly, the conclusions drawn are meaningless. Do not overlook the importance of appropriate data collection. </w:t>
      </w:r>
    </w:p>
    <w:p w14:paraId="52601D2A"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i/>
          <w:iCs/>
          <w:szCs w:val="20"/>
        </w:rPr>
      </w:pPr>
      <w:r w:rsidRPr="004E51ED">
        <w:rPr>
          <w:rFonts w:ascii="Times New Roman" w:eastAsia="Calibri" w:hAnsi="Times New Roman" w:cs="Times New Roman"/>
          <w:b/>
          <w:bCs/>
          <w:szCs w:val="20"/>
        </w:rPr>
        <w:t xml:space="preserve">__Describe the data _____________________________________________________________ </w:t>
      </w:r>
      <w:r w:rsidRPr="004E51ED">
        <w:rPr>
          <w:rFonts w:ascii="Times New Roman" w:eastAsia="Calibri" w:hAnsi="Times New Roman" w:cs="Times New Roman"/>
        </w:rPr>
        <w:t xml:space="preserve">Descriptive statistics allow the researcher to obtain an overview of the data and can help determine the type of statistical methods the researcher should use. </w:t>
      </w:r>
    </w:p>
    <w:p w14:paraId="4C4BC8B2"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Perform inference___________________________________________________________________ </w:t>
      </w:r>
      <w:r w:rsidRPr="004E51ED">
        <w:rPr>
          <w:rFonts w:ascii="Times New Roman" w:eastAsia="Calibri" w:hAnsi="Times New Roman" w:cs="Times New Roman"/>
        </w:rPr>
        <w:t>Apply the appropriate techniques to extend the results obtained from the sample to the population and report a level of reliability of the results.</w:t>
      </w:r>
    </w:p>
    <w:p w14:paraId="125F38D9"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8</w:t>
      </w:r>
    </w:p>
    <w:p w14:paraId="6A148AB0"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1</w:t>
      </w:r>
      <w:r w:rsidRPr="004E51ED">
        <w:rPr>
          <w:rFonts w:ascii="Times New Roman" w:eastAsia="Calibri" w:hAnsi="Times New Roman" w:cs="Times New Roman"/>
        </w:rPr>
        <w:tab/>
      </w:r>
      <w:r w:rsidRPr="004E51ED">
        <w:rPr>
          <w:rFonts w:ascii="Times New Roman" w:eastAsia="Calibri" w:hAnsi="Times New Roman" w:cs="Times New Roman"/>
          <w:b/>
          <w:bCs/>
          <w:i/>
          <w:iCs/>
        </w:rPr>
        <w:t>The Process of Statistics: Gun Ownership</w:t>
      </w:r>
    </w:p>
    <w:p w14:paraId="31196212"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t>The AP – National Constitution Center conducted a national poll to learn how adult Americans feel existing gun-control laws infringe on the second amendment to the U.S. Constitution.</w:t>
      </w:r>
    </w:p>
    <w:p w14:paraId="35D4281A"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rPr>
        <w:lastRenderedPageBreak/>
        <w:t>The following statistical process allowed the researchers to conduct their study.</w:t>
      </w:r>
    </w:p>
    <w:p w14:paraId="271345F0"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360" w:lineRule="auto"/>
        <w:ind w:left="360"/>
        <w:rPr>
          <w:rFonts w:ascii="Times New Roman" w:eastAsia="Calibri" w:hAnsi="Times New Roman" w:cs="Times New Roman"/>
        </w:rPr>
      </w:pPr>
      <w:r w:rsidRPr="004E51ED">
        <w:rPr>
          <w:rFonts w:ascii="Times New Roman" w:eastAsia="Calibri" w:hAnsi="Times New Roman" w:cs="Times New Roman"/>
        </w:rPr>
        <w:t xml:space="preserve">Identify the research objective.    Determine % of adult Americans who believe gun control laws infringe on the </w:t>
      </w:r>
      <w:proofErr w:type="spellStart"/>
      <w:r w:rsidRPr="004E51ED">
        <w:rPr>
          <w:rFonts w:ascii="Times New Roman" w:eastAsia="Calibri" w:hAnsi="Times New Roman" w:cs="Times New Roman"/>
        </w:rPr>
        <w:t>publics</w:t>
      </w:r>
      <w:proofErr w:type="spellEnd"/>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t>right to bear arms.  Population = ADULT AMERICANS</w:t>
      </w:r>
    </w:p>
    <w:p w14:paraId="296ECF85"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Collect the information needed to answer the question posed in (1).   Surveyed a SAMPLE of 1007 ADULT AMERICANS.  51</w:t>
      </w:r>
      <w:proofErr w:type="gramStart"/>
      <w:r w:rsidRPr="004E51ED">
        <w:rPr>
          <w:rFonts w:ascii="Times New Roman" w:eastAsia="Calibri" w:hAnsi="Times New Roman" w:cs="Times New Roman"/>
        </w:rPr>
        <w:t>%  believed</w:t>
      </w:r>
      <w:proofErr w:type="gramEnd"/>
      <w:r w:rsidRPr="004E51ED">
        <w:rPr>
          <w:rFonts w:ascii="Times New Roman" w:eastAsia="Calibri" w:hAnsi="Times New Roman" w:cs="Times New Roman"/>
        </w:rPr>
        <w:t xml:space="preserve"> existing gun control laws infringe on the </w:t>
      </w:r>
      <w:proofErr w:type="spellStart"/>
      <w:r w:rsidRPr="004E51ED">
        <w:rPr>
          <w:rFonts w:ascii="Times New Roman" w:eastAsia="Calibri" w:hAnsi="Times New Roman" w:cs="Times New Roman"/>
        </w:rPr>
        <w:t>publics</w:t>
      </w:r>
      <w:proofErr w:type="spellEnd"/>
      <w:r w:rsidRPr="004E51ED">
        <w:rPr>
          <w:rFonts w:ascii="Times New Roman" w:eastAsia="Calibri" w:hAnsi="Times New Roman" w:cs="Times New Roman"/>
        </w:rPr>
        <w:t xml:space="preserve"> right bear arms     . Cannot survey 200 million </w:t>
      </w:r>
      <w:proofErr w:type="spellStart"/>
      <w:r w:rsidRPr="004E51ED">
        <w:rPr>
          <w:rFonts w:ascii="Times New Roman" w:eastAsia="Calibri" w:hAnsi="Times New Roman" w:cs="Times New Roman"/>
        </w:rPr>
        <w:t>americans</w:t>
      </w:r>
      <w:proofErr w:type="spellEnd"/>
    </w:p>
    <w:p w14:paraId="1B1BF829"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Describe the data.  51% believe it infringes. DESCRIPTIVE STATISTIC</w:t>
      </w:r>
    </w:p>
    <w:p w14:paraId="1B0C0461"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Perform inference          95% chance that all adult </w:t>
      </w:r>
      <w:proofErr w:type="spellStart"/>
      <w:r w:rsidRPr="004E51ED">
        <w:rPr>
          <w:rFonts w:ascii="Times New Roman" w:eastAsia="Calibri" w:hAnsi="Times New Roman" w:cs="Times New Roman"/>
        </w:rPr>
        <w:t>americans</w:t>
      </w:r>
      <w:proofErr w:type="spellEnd"/>
      <w:r w:rsidRPr="004E51ED">
        <w:rPr>
          <w:rFonts w:ascii="Times New Roman" w:eastAsia="Calibri" w:hAnsi="Times New Roman" w:cs="Times New Roman"/>
        </w:rPr>
        <w:t xml:space="preserve"> is between 48% and 54%</w:t>
      </w:r>
    </w:p>
    <w:p w14:paraId="3710BBA8"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3: Distinguish between Qualitative and Quantitative Variables</w:t>
      </w:r>
    </w:p>
    <w:p w14:paraId="17FBDB46"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3, Page 1</w:t>
      </w:r>
    </w:p>
    <w:p w14:paraId="3417CB98"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0FEA64C8"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Qualitative variable:</w:t>
      </w:r>
      <w:r w:rsidRPr="004E51ED">
        <w:rPr>
          <w:rFonts w:ascii="Myriad" w:eastAsia="Calibri" w:hAnsi="Myriad" w:cs="Times New Roman"/>
          <w:b/>
          <w:noProof/>
          <w:color w:val="4D4D4F"/>
          <w:sz w:val="72"/>
          <w:szCs w:val="72"/>
          <w:shd w:val="clear" w:color="auto" w:fill="FFFFFF"/>
        </w:rPr>
        <w:t xml:space="preserve"> </w:t>
      </w:r>
      <w:r w:rsidRPr="004E51ED">
        <w:rPr>
          <w:rFonts w:ascii="Myriad" w:eastAsia="Calibri" w:hAnsi="Myriad" w:cs="Times New Roman"/>
          <w:b/>
          <w:bCs/>
          <w:color w:val="4D4D4F"/>
          <w:shd w:val="clear" w:color="auto" w:fill="FFFFFF"/>
        </w:rPr>
        <w:t>Qualitative</w:t>
      </w:r>
      <w:r w:rsidRPr="004E51ED">
        <w:rPr>
          <w:rFonts w:ascii="Myriad" w:eastAsia="Calibri" w:hAnsi="Myriad" w:cs="Times New Roman"/>
          <w:color w:val="4D4D4F"/>
          <w:shd w:val="clear" w:color="auto" w:fill="FFFFFF"/>
        </w:rPr>
        <w:t>, or </w:t>
      </w:r>
      <w:r w:rsidRPr="004E51ED">
        <w:rPr>
          <w:rFonts w:ascii="Myriad" w:eastAsia="Calibri" w:hAnsi="Myriad" w:cs="Times New Roman"/>
          <w:b/>
          <w:bCs/>
          <w:color w:val="4D4D4F"/>
          <w:shd w:val="clear" w:color="auto" w:fill="FFFFFF"/>
        </w:rPr>
        <w:t>categorical</w:t>
      </w:r>
      <w:r w:rsidRPr="004E51ED">
        <w:rPr>
          <w:rFonts w:ascii="Myriad" w:eastAsia="Calibri" w:hAnsi="Myriad" w:cs="Times New Roman"/>
          <w:color w:val="4D4D4F"/>
          <w:shd w:val="clear" w:color="auto" w:fill="FFFFFF"/>
        </w:rPr>
        <w:t>, </w:t>
      </w:r>
      <w:r w:rsidRPr="004E51ED">
        <w:rPr>
          <w:rFonts w:ascii="Myriad" w:eastAsia="Calibri" w:hAnsi="Myriad" w:cs="Times New Roman"/>
          <w:b/>
          <w:bCs/>
          <w:color w:val="4D4D4F"/>
          <w:shd w:val="clear" w:color="auto" w:fill="FFFFFF"/>
        </w:rPr>
        <w:t>variables</w:t>
      </w:r>
      <w:r w:rsidRPr="004E51ED">
        <w:rPr>
          <w:rFonts w:ascii="Myriad" w:eastAsia="Calibri" w:hAnsi="Myriad" w:cs="Times New Roman"/>
          <w:color w:val="4D4D4F"/>
          <w:shd w:val="clear" w:color="auto" w:fill="FFFFFF"/>
        </w:rPr>
        <w:t> allow for the classification of individuals based on some attribute or characteristic. </w:t>
      </w:r>
    </w:p>
    <w:p w14:paraId="2E2908FA" w14:textId="77777777" w:rsidR="004E51ED" w:rsidRPr="004E51ED" w:rsidRDefault="004E51ED" w:rsidP="004E51ED">
      <w:pPr>
        <w:numPr>
          <w:ilvl w:val="0"/>
          <w:numId w:val="1"/>
        </w:numPr>
        <w:spacing w:after="120" w:line="240" w:lineRule="auto"/>
        <w:ind w:left="360"/>
        <w:rPr>
          <w:rFonts w:ascii="Times New Roman" w:eastAsia="Calibri" w:hAnsi="Times New Roman" w:cs="Times New Roman"/>
        </w:rPr>
      </w:pPr>
      <w:r w:rsidRPr="004E51ED">
        <w:rPr>
          <w:rFonts w:ascii="Times New Roman" w:eastAsia="Calibri" w:hAnsi="Times New Roman" w:cs="Times New Roman"/>
        </w:rPr>
        <w:t>Quantitative variable:</w:t>
      </w:r>
      <w:r w:rsidRPr="004E51ED">
        <w:rPr>
          <w:rFonts w:ascii="Myriad" w:eastAsia="Calibri" w:hAnsi="Myriad" w:cs="Times New Roman"/>
          <w:b/>
          <w:bCs/>
          <w:color w:val="4D4D4F"/>
          <w:shd w:val="clear" w:color="auto" w:fill="FFFFFF"/>
        </w:rPr>
        <w:t xml:space="preserve"> </w:t>
      </w:r>
      <w:r w:rsidRPr="004E51ED">
        <w:rPr>
          <w:rFonts w:ascii="Myriad" w:eastAsia="Calibri" w:hAnsi="Myriad" w:cs="Times New Roman"/>
          <w:b/>
          <w:bCs/>
          <w:color w:val="4D4D4F"/>
          <w:shd w:val="clear" w:color="auto" w:fill="FFFFFF"/>
        </w:rPr>
        <w:br/>
        <w:t>Quantitative variables</w:t>
      </w:r>
      <w:r w:rsidRPr="004E51ED">
        <w:rPr>
          <w:rFonts w:ascii="Myriad" w:eastAsia="Calibri" w:hAnsi="Myriad" w:cs="Times New Roman"/>
          <w:color w:val="4D4D4F"/>
          <w:shd w:val="clear" w:color="auto" w:fill="FFFFFF"/>
        </w:rPr>
        <w:t> provide numerical measures of individuals. The values of a quantitative variable can be added or subtracted and provide meaningful results.</w:t>
      </w:r>
    </w:p>
    <w:p w14:paraId="774A1AC3"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3, Page 2</w:t>
      </w:r>
    </w:p>
    <w:p w14:paraId="70F190AA"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360" w:lineRule="auto"/>
        <w:rPr>
          <w:rFonts w:ascii="Times New Roman" w:eastAsia="Calibri" w:hAnsi="Times New Roman" w:cs="Times New Roman"/>
        </w:rPr>
      </w:pPr>
      <w:r w:rsidRPr="004E51ED">
        <w:rPr>
          <w:rFonts w:ascii="Times New Roman" w:eastAsia="Calibri" w:hAnsi="Times New Roman" w:cs="Times New Roman"/>
          <w:b/>
          <w:bCs/>
          <w:shd w:val="clear" w:color="auto" w:fill="D9D9D9"/>
        </w:rPr>
        <w:t>Example 2</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Qualitative and Quantitative Variables</w:t>
      </w:r>
    </w:p>
    <w:p w14:paraId="7E47C443"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rPr>
        <w:t>Determine whether the following variables are qualitative or quantitative.</w:t>
      </w:r>
    </w:p>
    <w:p w14:paraId="22413DF2"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ender--qualitative</w:t>
      </w:r>
    </w:p>
    <w:p w14:paraId="3BF22D47"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proofErr w:type="gramStart"/>
      <w:r w:rsidRPr="004E51ED">
        <w:rPr>
          <w:rFonts w:ascii="Times New Roman" w:eastAsia="Calibri" w:hAnsi="Times New Roman" w:cs="Times New Roman"/>
        </w:rPr>
        <w:lastRenderedPageBreak/>
        <w:t xml:space="preserve">Temperature  </w:t>
      </w:r>
      <w:bookmarkStart w:id="1" w:name="_Hlk30360463"/>
      <w:r w:rsidRPr="004E51ED">
        <w:rPr>
          <w:rFonts w:ascii="Times New Roman" w:eastAsia="Calibri" w:hAnsi="Times New Roman" w:cs="Times New Roman"/>
        </w:rPr>
        <w:t>quantitative</w:t>
      </w:r>
      <w:proofErr w:type="gramEnd"/>
    </w:p>
    <w:bookmarkEnd w:id="1"/>
    <w:p w14:paraId="54BFD7C1"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Number of days during the past week that a college student </w:t>
      </w:r>
      <w:proofErr w:type="gramStart"/>
      <w:r w:rsidRPr="004E51ED">
        <w:rPr>
          <w:rFonts w:ascii="Times New Roman" w:eastAsia="Calibri" w:hAnsi="Times New Roman" w:cs="Times New Roman"/>
        </w:rPr>
        <w:t>studied  -</w:t>
      </w:r>
      <w:proofErr w:type="gramEnd"/>
      <w:r w:rsidRPr="004E51ED">
        <w:rPr>
          <w:rFonts w:ascii="Times New Roman" w:eastAsia="Calibri" w:hAnsi="Times New Roman" w:cs="Times New Roman"/>
        </w:rPr>
        <w:t>quantitative</w:t>
      </w:r>
    </w:p>
    <w:p w14:paraId="5EC4F495"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Zip code qualitative</w:t>
      </w:r>
    </w:p>
    <w:p w14:paraId="44E7E06E"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4: Distinguish between Discrete and Continuous Variables</w:t>
      </w:r>
    </w:p>
    <w:p w14:paraId="0E99AFC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1</w:t>
      </w:r>
    </w:p>
    <w:p w14:paraId="38FA557E" w14:textId="5830DA07" w:rsid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6529269E" w14:textId="4FFA9953" w:rsidR="004861AD" w:rsidRPr="004E51ED" w:rsidRDefault="00E76671" w:rsidP="004E51ED">
      <w:pPr>
        <w:spacing w:after="0" w:line="480" w:lineRule="auto"/>
        <w:rPr>
          <w:rFonts w:ascii="Times New Roman" w:eastAsia="Calibri" w:hAnsi="Times New Roman" w:cs="Times New Roman"/>
        </w:rPr>
      </w:pPr>
      <w:r>
        <w:rPr>
          <w:rFonts w:ascii="Times New Roman" w:eastAsia="Calibri" w:hAnsi="Times New Roman" w:cs="Times New Roman"/>
        </w:rPr>
        <w:t>V</w:t>
      </w:r>
      <w:r w:rsidR="004861AD">
        <w:rPr>
          <w:rFonts w:ascii="Times New Roman" w:eastAsia="Calibri" w:hAnsi="Times New Roman" w:cs="Times New Roman"/>
        </w:rPr>
        <w:t>ariable</w:t>
      </w:r>
      <w:r>
        <w:rPr>
          <w:rFonts w:ascii="Times New Roman" w:eastAsia="Calibri" w:hAnsi="Times New Roman" w:cs="Times New Roman"/>
        </w:rPr>
        <w:t>?   Characteristics of the individuals of the population being studied.</w:t>
      </w:r>
    </w:p>
    <w:p w14:paraId="76AE8C9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iscrete variable: </w:t>
      </w:r>
      <w:r w:rsidRPr="004E51ED">
        <w:rPr>
          <w:rFonts w:ascii="Myriad" w:eastAsia="Calibri" w:hAnsi="Myriad" w:cs="Times New Roman"/>
          <w:color w:val="4D4D4F"/>
          <w:sz w:val="26"/>
          <w:szCs w:val="26"/>
          <w:shd w:val="clear" w:color="auto" w:fill="FFFFFF"/>
        </w:rPr>
        <w:t>A </w:t>
      </w:r>
      <w:r w:rsidRPr="004E51ED">
        <w:rPr>
          <w:rFonts w:ascii="Myriad" w:eastAsia="Calibri" w:hAnsi="Myriad" w:cs="Times New Roman"/>
          <w:b/>
          <w:bCs/>
          <w:color w:val="4D4D4F"/>
          <w:sz w:val="26"/>
          <w:szCs w:val="26"/>
          <w:shd w:val="clear" w:color="auto" w:fill="FFFFFF"/>
        </w:rPr>
        <w:t>discrete variable</w:t>
      </w:r>
      <w:r w:rsidRPr="004E51ED">
        <w:rPr>
          <w:rFonts w:ascii="Myriad" w:eastAsia="Calibri" w:hAnsi="Myriad" w:cs="Times New Roman"/>
          <w:color w:val="4D4D4F"/>
          <w:sz w:val="26"/>
          <w:szCs w:val="26"/>
          <w:shd w:val="clear" w:color="auto" w:fill="FFFFFF"/>
        </w:rPr>
        <w:t> is a quantitative variable that has either a finite number of possible values or a countable number of possible values. A discrete variable cannot take on every possible value between any two possible values.</w:t>
      </w:r>
    </w:p>
    <w:p w14:paraId="2153E063" w14:textId="77777777" w:rsidR="004E51ED" w:rsidRPr="004E51ED" w:rsidRDefault="004E51ED" w:rsidP="004E51ED">
      <w:pPr>
        <w:numPr>
          <w:ilvl w:val="0"/>
          <w:numId w:val="1"/>
        </w:num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 xml:space="preserve">Continuous variable:  </w:t>
      </w:r>
    </w:p>
    <w:p w14:paraId="29D3E88B" w14:textId="77777777" w:rsidR="004E51ED" w:rsidRPr="004E51ED" w:rsidRDefault="004E51ED" w:rsidP="004E51ED">
      <w:pPr>
        <w:spacing w:after="0" w:line="315" w:lineRule="atLeast"/>
        <w:rPr>
          <w:rFonts w:ascii="Myriad" w:eastAsia="Times New Roman" w:hAnsi="Myriad" w:cs="Times New Roman"/>
          <w:color w:val="4D4D4F"/>
          <w:sz w:val="26"/>
          <w:szCs w:val="26"/>
        </w:rPr>
      </w:pPr>
      <w:r w:rsidRPr="004E51ED">
        <w:rPr>
          <w:rFonts w:ascii="Myriad" w:eastAsia="Times New Roman" w:hAnsi="Myriad" w:cs="Times New Roman"/>
          <w:color w:val="4D4D4F"/>
          <w:sz w:val="26"/>
          <w:szCs w:val="26"/>
        </w:rPr>
        <w:t>A </w:t>
      </w:r>
      <w:r w:rsidRPr="004E51ED">
        <w:rPr>
          <w:rFonts w:ascii="Myriad" w:eastAsia="Times New Roman" w:hAnsi="Myriad" w:cs="Times New Roman"/>
          <w:b/>
          <w:bCs/>
          <w:color w:val="4D4D4F"/>
          <w:sz w:val="26"/>
          <w:szCs w:val="26"/>
        </w:rPr>
        <w:t>continuous variable</w:t>
      </w:r>
      <w:r w:rsidRPr="004E51ED">
        <w:rPr>
          <w:rFonts w:ascii="Myriad" w:eastAsia="Times New Roman" w:hAnsi="Myriad" w:cs="Times New Roman"/>
          <w:color w:val="4D4D4F"/>
          <w:sz w:val="26"/>
          <w:szCs w:val="26"/>
        </w:rPr>
        <w:t> is a quantitative variable that has an infinite number of possible values that are not countable. A continuous variable may take on every possible value between any two values.</w:t>
      </w:r>
    </w:p>
    <w:p w14:paraId="418CE746" w14:textId="77777777" w:rsidR="004E51ED" w:rsidRPr="004E51ED" w:rsidRDefault="004E51ED" w:rsidP="004E51ED">
      <w:pPr>
        <w:spacing w:after="0" w:line="480" w:lineRule="auto"/>
        <w:ind w:left="360"/>
        <w:rPr>
          <w:rFonts w:ascii="Times New Roman" w:eastAsia="Calibri" w:hAnsi="Times New Roman" w:cs="Times New Roman"/>
        </w:rPr>
      </w:pPr>
    </w:p>
    <w:p w14:paraId="55914CE8"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2</w:t>
      </w:r>
    </w:p>
    <w:p w14:paraId="42405060"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3</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Discrete and Continuous Variables</w:t>
      </w:r>
    </w:p>
    <w:p w14:paraId="2B317976" w14:textId="63AD3210" w:rsidR="00E76671" w:rsidRPr="00E76671"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b/>
          <w:bCs/>
        </w:rPr>
      </w:pPr>
      <w:r w:rsidRPr="004E51ED">
        <w:rPr>
          <w:rFonts w:ascii="Times New Roman" w:eastAsia="Calibri" w:hAnsi="Times New Roman" w:cs="Times New Roman"/>
        </w:rPr>
        <w:t>Determine whether the quantitative variables are discrete or continuous</w:t>
      </w:r>
      <w:r w:rsidRPr="00E76671">
        <w:rPr>
          <w:rFonts w:ascii="Times New Roman" w:eastAsia="Calibri" w:hAnsi="Times New Roman" w:cs="Times New Roman"/>
          <w:b/>
          <w:bCs/>
        </w:rPr>
        <w:t>.</w:t>
      </w:r>
      <w:r w:rsidR="00E76671" w:rsidRPr="00E76671">
        <w:rPr>
          <w:rFonts w:ascii="Times New Roman" w:eastAsia="Calibri" w:hAnsi="Times New Roman" w:cs="Times New Roman"/>
          <w:b/>
          <w:bCs/>
        </w:rPr>
        <w:t xml:space="preserve">  Discrete=count continuous=measure</w:t>
      </w:r>
    </w:p>
    <w:p w14:paraId="2CFCEBBE"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The number of heads obtained after flipping a coin five times.  Discrete</w:t>
      </w:r>
    </w:p>
    <w:p w14:paraId="7DECA26C"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lastRenderedPageBreak/>
        <w:t>The number of cars that arrive at a McDonald’s drive-through between 12:00 P.M. and 1:00 P.M.  Discrete</w:t>
      </w:r>
    </w:p>
    <w:p w14:paraId="7A201798"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The distance a 2011 Toyota Prius can travel in city driving conditions with a full tank of gas. Continuous</w:t>
      </w:r>
    </w:p>
    <w:p w14:paraId="3C3626EB"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4</w:t>
      </w:r>
    </w:p>
    <w:p w14:paraId="047FD33A" w14:textId="77777777" w:rsidR="004E51ED" w:rsidRPr="004E51ED" w:rsidRDefault="004E51ED" w:rsidP="004E51ED">
      <w:pPr>
        <w:spacing w:after="0" w:line="36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36D700FB"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ata: </w:t>
      </w:r>
      <w:r w:rsidRPr="004E51ED">
        <w:rPr>
          <w:rFonts w:ascii="Myriad" w:eastAsia="Calibri" w:hAnsi="Myriad" w:cs="Times New Roman"/>
          <w:color w:val="4D4D4F"/>
          <w:sz w:val="26"/>
          <w:szCs w:val="26"/>
          <w:shd w:val="clear" w:color="auto" w:fill="FFFFFF"/>
        </w:rPr>
        <w:t>The list of observed values for a variable is </w:t>
      </w:r>
      <w:r w:rsidRPr="004E51ED">
        <w:rPr>
          <w:rFonts w:ascii="Myriad" w:eastAsia="Calibri" w:hAnsi="Myriad" w:cs="Times New Roman"/>
          <w:b/>
          <w:bCs/>
          <w:color w:val="4D4D4F"/>
          <w:sz w:val="26"/>
          <w:szCs w:val="26"/>
          <w:shd w:val="clear" w:color="auto" w:fill="FFFFFF"/>
        </w:rPr>
        <w:t>data.</w:t>
      </w:r>
    </w:p>
    <w:p w14:paraId="714D7DC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Qualitative data:  </w:t>
      </w:r>
      <w:r w:rsidRPr="004E51ED">
        <w:rPr>
          <w:rFonts w:ascii="Myriad" w:eastAsia="Calibri" w:hAnsi="Myriad" w:cs="Times New Roman"/>
          <w:b/>
          <w:bCs/>
          <w:color w:val="4D4D4F"/>
          <w:sz w:val="26"/>
          <w:szCs w:val="26"/>
          <w:shd w:val="clear" w:color="auto" w:fill="FFFFFF"/>
        </w:rPr>
        <w:t>Qualitative data</w:t>
      </w:r>
      <w:r w:rsidRPr="004E51ED">
        <w:rPr>
          <w:rFonts w:ascii="Myriad" w:eastAsia="Calibri" w:hAnsi="Myriad" w:cs="Times New Roman"/>
          <w:color w:val="4D4D4F"/>
          <w:sz w:val="26"/>
          <w:szCs w:val="26"/>
          <w:shd w:val="clear" w:color="auto" w:fill="FFFFFF"/>
        </w:rPr>
        <w:t> are observations corresponding to a qualitative variable.</w:t>
      </w:r>
    </w:p>
    <w:p w14:paraId="44DEA736"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Quantitative data: </w:t>
      </w:r>
      <w:r w:rsidRPr="004E51ED">
        <w:rPr>
          <w:rFonts w:ascii="Myriad" w:eastAsia="Calibri" w:hAnsi="Myriad" w:cs="Times New Roman"/>
          <w:b/>
          <w:bCs/>
          <w:color w:val="4D4D4F"/>
          <w:sz w:val="26"/>
          <w:szCs w:val="26"/>
          <w:shd w:val="clear" w:color="auto" w:fill="FFFFFF"/>
        </w:rPr>
        <w:t>Quantitative data</w:t>
      </w:r>
      <w:r w:rsidRPr="004E51ED">
        <w:rPr>
          <w:rFonts w:ascii="Myriad" w:eastAsia="Calibri" w:hAnsi="Myriad" w:cs="Times New Roman"/>
          <w:color w:val="4D4D4F"/>
          <w:sz w:val="26"/>
          <w:szCs w:val="26"/>
          <w:shd w:val="clear" w:color="auto" w:fill="FFFFFF"/>
        </w:rPr>
        <w:t> are observations corresponding to a quantitative variable.</w:t>
      </w:r>
    </w:p>
    <w:p w14:paraId="2CC1A8BF"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iscrete data:   </w:t>
      </w:r>
      <w:r w:rsidRPr="004E51ED">
        <w:rPr>
          <w:rFonts w:ascii="Myriad" w:eastAsia="Calibri" w:hAnsi="Myriad" w:cs="Times New Roman"/>
          <w:b/>
          <w:bCs/>
          <w:color w:val="4D4D4F"/>
          <w:sz w:val="26"/>
          <w:szCs w:val="26"/>
          <w:shd w:val="clear" w:color="auto" w:fill="FFFFFF"/>
        </w:rPr>
        <w:t>Discrete data</w:t>
      </w:r>
      <w:r w:rsidRPr="004E51ED">
        <w:rPr>
          <w:rFonts w:ascii="Myriad" w:eastAsia="Calibri" w:hAnsi="Myriad" w:cs="Times New Roman"/>
          <w:color w:val="4D4D4F"/>
          <w:sz w:val="26"/>
          <w:szCs w:val="26"/>
          <w:shd w:val="clear" w:color="auto" w:fill="FFFFFF"/>
        </w:rPr>
        <w:t> are observations corresponding to a discrete variable.</w:t>
      </w:r>
    </w:p>
    <w:p w14:paraId="1C7370F8"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Continuous data:</w:t>
      </w:r>
      <w:r w:rsidRPr="004E51ED">
        <w:rPr>
          <w:rFonts w:ascii="Myriad" w:eastAsia="Calibri" w:hAnsi="Myriad" w:cs="Times New Roman"/>
          <w:b/>
          <w:noProof/>
          <w:color w:val="4D4D4F"/>
          <w:sz w:val="26"/>
          <w:szCs w:val="26"/>
          <w:shd w:val="clear" w:color="auto" w:fill="FFFFFF"/>
        </w:rPr>
        <w:t xml:space="preserve"> </w:t>
      </w:r>
      <w:r w:rsidRPr="004E51ED">
        <w:rPr>
          <w:rFonts w:ascii="Myriad" w:eastAsia="Calibri" w:hAnsi="Myriad" w:cs="Times New Roman"/>
          <w:b/>
          <w:bCs/>
          <w:color w:val="4D4D4F"/>
          <w:sz w:val="26"/>
          <w:szCs w:val="26"/>
          <w:shd w:val="clear" w:color="auto" w:fill="FFFFFF"/>
        </w:rPr>
        <w:t>Continuous data</w:t>
      </w:r>
      <w:r w:rsidRPr="004E51ED">
        <w:rPr>
          <w:rFonts w:ascii="Myriad" w:eastAsia="Calibri" w:hAnsi="Myriad" w:cs="Times New Roman"/>
          <w:color w:val="4D4D4F"/>
          <w:sz w:val="26"/>
          <w:szCs w:val="26"/>
          <w:shd w:val="clear" w:color="auto" w:fill="FFFFFF"/>
        </w:rPr>
        <w:t> are observations corresponding to a continuous variable.</w:t>
      </w:r>
    </w:p>
    <w:p w14:paraId="13C19BC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5</w:t>
      </w:r>
    </w:p>
    <w:p w14:paraId="05831325"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4</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Variables and Data</w:t>
      </w:r>
    </w:p>
    <w:p w14:paraId="108215BC"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lastRenderedPageBreak/>
        <w:t>The following table presents a group of selected countries and information regarding these countries as of September, 2010.</w:t>
      </w:r>
    </w:p>
    <w:tbl>
      <w:tblPr>
        <w:tblStyle w:val="TableGrid"/>
        <w:tblW w:w="0" w:type="auto"/>
        <w:tblLook w:val="04A0" w:firstRow="1" w:lastRow="0" w:firstColumn="1" w:lastColumn="0" w:noHBand="0" w:noVBand="1"/>
        <w:tblDescription w:val="Table with four column headers: Country, Government Type, Life Expectancy (years), and Population (in millions)."/>
      </w:tblPr>
      <w:tblGrid>
        <w:gridCol w:w="1525"/>
        <w:gridCol w:w="3149"/>
        <w:gridCol w:w="2338"/>
        <w:gridCol w:w="2338"/>
      </w:tblGrid>
      <w:tr w:rsidR="004E51ED" w:rsidRPr="004E51ED" w14:paraId="14232FC6" w14:textId="77777777" w:rsidTr="001F4912">
        <w:trPr>
          <w:tblHeader/>
        </w:trPr>
        <w:tc>
          <w:tcPr>
            <w:tcW w:w="1525" w:type="dxa"/>
            <w:shd w:val="clear" w:color="auto" w:fill="000000" w:themeFill="text1"/>
          </w:tcPr>
          <w:p w14:paraId="698895FA"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Country</w:t>
            </w:r>
          </w:p>
        </w:tc>
        <w:tc>
          <w:tcPr>
            <w:tcW w:w="3149" w:type="dxa"/>
            <w:shd w:val="clear" w:color="auto" w:fill="000000" w:themeFill="text1"/>
          </w:tcPr>
          <w:p w14:paraId="37EE7901"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Government Type</w:t>
            </w:r>
          </w:p>
        </w:tc>
        <w:tc>
          <w:tcPr>
            <w:tcW w:w="2338" w:type="dxa"/>
            <w:shd w:val="clear" w:color="auto" w:fill="000000" w:themeFill="text1"/>
          </w:tcPr>
          <w:p w14:paraId="52A4E564"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Life Expectancy (years)</w:t>
            </w:r>
          </w:p>
        </w:tc>
        <w:tc>
          <w:tcPr>
            <w:tcW w:w="2338" w:type="dxa"/>
            <w:shd w:val="clear" w:color="auto" w:fill="000000" w:themeFill="text1"/>
          </w:tcPr>
          <w:p w14:paraId="1B0118DA"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Population (in millions)</w:t>
            </w:r>
          </w:p>
        </w:tc>
      </w:tr>
      <w:tr w:rsidR="004E51ED" w:rsidRPr="004E51ED" w14:paraId="1937CFE6" w14:textId="77777777" w:rsidTr="001F4912">
        <w:tc>
          <w:tcPr>
            <w:tcW w:w="1525" w:type="dxa"/>
          </w:tcPr>
          <w:p w14:paraId="24EC8AD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Australia</w:t>
            </w:r>
          </w:p>
        </w:tc>
        <w:tc>
          <w:tcPr>
            <w:tcW w:w="3149" w:type="dxa"/>
          </w:tcPr>
          <w:p w14:paraId="2196E74C"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ederal parliamentary democracy</w:t>
            </w:r>
          </w:p>
        </w:tc>
        <w:tc>
          <w:tcPr>
            <w:tcW w:w="2338" w:type="dxa"/>
          </w:tcPr>
          <w:p w14:paraId="353400E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1.63</w:t>
            </w:r>
          </w:p>
        </w:tc>
        <w:tc>
          <w:tcPr>
            <w:tcW w:w="2338" w:type="dxa"/>
          </w:tcPr>
          <w:p w14:paraId="2712D9BC"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21.3</w:t>
            </w:r>
          </w:p>
        </w:tc>
      </w:tr>
      <w:tr w:rsidR="004E51ED" w:rsidRPr="004E51ED" w14:paraId="23E4142F" w14:textId="77777777" w:rsidTr="001F4912">
        <w:tc>
          <w:tcPr>
            <w:tcW w:w="1525" w:type="dxa"/>
          </w:tcPr>
          <w:p w14:paraId="0D2F72CA"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anada</w:t>
            </w:r>
          </w:p>
        </w:tc>
        <w:tc>
          <w:tcPr>
            <w:tcW w:w="3149" w:type="dxa"/>
          </w:tcPr>
          <w:p w14:paraId="705366C1"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onstitutional monarchy</w:t>
            </w:r>
          </w:p>
        </w:tc>
        <w:tc>
          <w:tcPr>
            <w:tcW w:w="2338" w:type="dxa"/>
          </w:tcPr>
          <w:p w14:paraId="4A99DCDE"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1.23</w:t>
            </w:r>
          </w:p>
        </w:tc>
        <w:tc>
          <w:tcPr>
            <w:tcW w:w="2338" w:type="dxa"/>
          </w:tcPr>
          <w:p w14:paraId="0BBB1A1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3.5</w:t>
            </w:r>
          </w:p>
        </w:tc>
      </w:tr>
      <w:tr w:rsidR="004E51ED" w:rsidRPr="004E51ED" w14:paraId="5969BE94" w14:textId="77777777" w:rsidTr="001F4912">
        <w:tc>
          <w:tcPr>
            <w:tcW w:w="1525" w:type="dxa"/>
          </w:tcPr>
          <w:p w14:paraId="7FE71B4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rance</w:t>
            </w:r>
          </w:p>
        </w:tc>
        <w:tc>
          <w:tcPr>
            <w:tcW w:w="3149" w:type="dxa"/>
          </w:tcPr>
          <w:p w14:paraId="600E4237"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1E0F2681"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0.98</w:t>
            </w:r>
          </w:p>
        </w:tc>
        <w:tc>
          <w:tcPr>
            <w:tcW w:w="2338" w:type="dxa"/>
          </w:tcPr>
          <w:p w14:paraId="4644D344"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64.4</w:t>
            </w:r>
          </w:p>
        </w:tc>
      </w:tr>
      <w:tr w:rsidR="004E51ED" w:rsidRPr="004E51ED" w14:paraId="6F92E068" w14:textId="77777777" w:rsidTr="001F4912">
        <w:tc>
          <w:tcPr>
            <w:tcW w:w="1525" w:type="dxa"/>
          </w:tcPr>
          <w:p w14:paraId="48C11CAA"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Morocco</w:t>
            </w:r>
          </w:p>
        </w:tc>
        <w:tc>
          <w:tcPr>
            <w:tcW w:w="3149" w:type="dxa"/>
          </w:tcPr>
          <w:p w14:paraId="33758AFD"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onstitutional monarchy</w:t>
            </w:r>
          </w:p>
        </w:tc>
        <w:tc>
          <w:tcPr>
            <w:tcW w:w="2338" w:type="dxa"/>
          </w:tcPr>
          <w:p w14:paraId="3F61CE99"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47</w:t>
            </w:r>
          </w:p>
        </w:tc>
        <w:tc>
          <w:tcPr>
            <w:tcW w:w="2338" w:type="dxa"/>
          </w:tcPr>
          <w:p w14:paraId="263F906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1.3</w:t>
            </w:r>
          </w:p>
        </w:tc>
      </w:tr>
      <w:tr w:rsidR="004E51ED" w:rsidRPr="004E51ED" w14:paraId="3A854729" w14:textId="77777777" w:rsidTr="001F4912">
        <w:tc>
          <w:tcPr>
            <w:tcW w:w="1525" w:type="dxa"/>
          </w:tcPr>
          <w:p w14:paraId="70B7E9B1"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Poland</w:t>
            </w:r>
          </w:p>
        </w:tc>
        <w:tc>
          <w:tcPr>
            <w:tcW w:w="3149" w:type="dxa"/>
          </w:tcPr>
          <w:p w14:paraId="5A8D2B80"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74CAC59B"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63</w:t>
            </w:r>
          </w:p>
        </w:tc>
        <w:tc>
          <w:tcPr>
            <w:tcW w:w="2338" w:type="dxa"/>
          </w:tcPr>
          <w:p w14:paraId="220BD208"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8.5</w:t>
            </w:r>
          </w:p>
        </w:tc>
      </w:tr>
      <w:tr w:rsidR="004E51ED" w:rsidRPr="004E51ED" w14:paraId="183D2B5E" w14:textId="77777777" w:rsidTr="001F4912">
        <w:tc>
          <w:tcPr>
            <w:tcW w:w="1525" w:type="dxa"/>
          </w:tcPr>
          <w:p w14:paraId="2607C9F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Sri Lanka</w:t>
            </w:r>
          </w:p>
        </w:tc>
        <w:tc>
          <w:tcPr>
            <w:tcW w:w="3149" w:type="dxa"/>
          </w:tcPr>
          <w:p w14:paraId="13DBA295"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6BF8FB27"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14</w:t>
            </w:r>
          </w:p>
        </w:tc>
        <w:tc>
          <w:tcPr>
            <w:tcW w:w="2338" w:type="dxa"/>
          </w:tcPr>
          <w:p w14:paraId="49C7FCE1"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21.3</w:t>
            </w:r>
          </w:p>
        </w:tc>
      </w:tr>
      <w:tr w:rsidR="004E51ED" w:rsidRPr="004E51ED" w14:paraId="560787B2" w14:textId="77777777" w:rsidTr="001F4912">
        <w:tc>
          <w:tcPr>
            <w:tcW w:w="1525" w:type="dxa"/>
          </w:tcPr>
          <w:p w14:paraId="7DB570A3"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United States</w:t>
            </w:r>
          </w:p>
        </w:tc>
        <w:tc>
          <w:tcPr>
            <w:tcW w:w="3149" w:type="dxa"/>
          </w:tcPr>
          <w:p w14:paraId="34AF25F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ederal republic</w:t>
            </w:r>
          </w:p>
        </w:tc>
        <w:tc>
          <w:tcPr>
            <w:tcW w:w="2338" w:type="dxa"/>
          </w:tcPr>
          <w:p w14:paraId="3E5014E0"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8.11</w:t>
            </w:r>
          </w:p>
        </w:tc>
        <w:tc>
          <w:tcPr>
            <w:tcW w:w="2338" w:type="dxa"/>
          </w:tcPr>
          <w:p w14:paraId="213DAC4B" w14:textId="77777777" w:rsidR="004E51ED" w:rsidRPr="004E51ED" w:rsidRDefault="004E51ED" w:rsidP="004E51ED">
            <w:pPr>
              <w:autoSpaceDE w:val="0"/>
              <w:autoSpaceDN w:val="0"/>
              <w:adjustRightInd w:val="0"/>
              <w:jc w:val="center"/>
              <w:rPr>
                <w:rFonts w:ascii="Times New Roman" w:hAnsi="Times New Roman"/>
              </w:rPr>
            </w:pPr>
            <w:r w:rsidRPr="004E51ED">
              <w:rPr>
                <w:rFonts w:ascii="Times New Roman" w:hAnsi="Times New Roman"/>
              </w:rPr>
              <w:t>307.2</w:t>
            </w:r>
          </w:p>
        </w:tc>
      </w:tr>
    </w:tbl>
    <w:p w14:paraId="79ED9851"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4E51ED">
        <w:rPr>
          <w:rFonts w:ascii="Times New Roman" w:eastAsia="Calibri" w:hAnsi="Times New Roman" w:cs="Times New Roman"/>
        </w:rPr>
        <w:t>Identify the individuals, variables, and data.</w:t>
      </w:r>
    </w:p>
    <w:p w14:paraId="2AF967C5"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5: Determine the Level of Measurement of a Variable</w:t>
      </w:r>
    </w:p>
    <w:p w14:paraId="3D0EAC49"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5, Page 1</w:t>
      </w:r>
    </w:p>
    <w:p w14:paraId="76F43D70"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List the characteristics used to determine what level of measurement a variable is.</w:t>
      </w:r>
    </w:p>
    <w:p w14:paraId="12E5F87D"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Nominal:</w:t>
      </w:r>
      <w:r w:rsidRPr="004E51ED">
        <w:rPr>
          <w:rFonts w:ascii="Myriad" w:eastAsia="Calibri" w:hAnsi="Myriad" w:cs="Times New Roman"/>
          <w:color w:val="4D4D4F"/>
          <w:shd w:val="clear" w:color="auto" w:fill="F7FBFE"/>
        </w:rPr>
        <w:t xml:space="preserve"> if the values of the variable name, label, or categorize. In addition, the naming scheme does not allow for the values of the variable to be arranged in a ranked or specific order</w:t>
      </w:r>
    </w:p>
    <w:p w14:paraId="1B7A7E32"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Ordinal:  </w:t>
      </w:r>
      <w:r w:rsidRPr="004E51ED">
        <w:rPr>
          <w:rFonts w:ascii="Myriad" w:eastAsia="Calibri" w:hAnsi="Myriad" w:cs="Times New Roman"/>
          <w:color w:val="4D4D4F"/>
          <w:shd w:val="clear" w:color="auto" w:fill="F7FBFE"/>
        </w:rPr>
        <w:t>if it has the properties of the nominal level of measurement. However, the naming scheme allows for the values of the variable to be arranged in a ranked or specific order</w:t>
      </w:r>
    </w:p>
    <w:p w14:paraId="45481323"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5, Page 1 (continued)</w:t>
      </w:r>
    </w:p>
    <w:p w14:paraId="791310C9"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Interval:  </w:t>
      </w:r>
      <w:r w:rsidRPr="004E51ED">
        <w:rPr>
          <w:rFonts w:ascii="Myriad" w:eastAsia="Calibri" w:hAnsi="Myriad" w:cs="Times New Roman"/>
          <w:color w:val="4D4D4F"/>
          <w:shd w:val="clear" w:color="auto" w:fill="F7FBFE"/>
        </w:rPr>
        <w:t>if it has the properties of the ordinal level of measurement and the differences in the values of the variable have meaning. A value of zero does not mean the absence of the quantity. Arithmetic operations such as addition and subtraction can be performed on the values of the variable</w:t>
      </w:r>
    </w:p>
    <w:p w14:paraId="6B77DE8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Ration:</w:t>
      </w:r>
      <w:r w:rsidRPr="004E51ED">
        <w:rPr>
          <w:rFonts w:ascii="Myriad" w:eastAsia="Calibri" w:hAnsi="Myriad" w:cs="Times New Roman"/>
          <w:color w:val="4D4D4F"/>
          <w:shd w:val="clear" w:color="auto" w:fill="F7FBFE"/>
        </w:rPr>
        <w:t xml:space="preserve"> if it has the properties of the interval level of measurement and the ratios of the values of the variable have meaning. A value of zero means the absence of the quantity. Arithmetic operations such as multiplication and division can be performed on the values of the variable.</w:t>
      </w:r>
    </w:p>
    <w:p w14:paraId="70A02C37"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lastRenderedPageBreak/>
        <w:t>Objective 5, Page 2</w:t>
      </w:r>
    </w:p>
    <w:p w14:paraId="4BCD3816"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360" w:lineRule="auto"/>
        <w:rPr>
          <w:rFonts w:ascii="Times New Roman" w:eastAsia="Calibri" w:hAnsi="Times New Roman" w:cs="Times New Roman"/>
          <w:b/>
          <w:bCs/>
        </w:rPr>
      </w:pPr>
      <w:r w:rsidRPr="004E51ED">
        <w:rPr>
          <w:rFonts w:ascii="Times New Roman" w:eastAsia="Calibri" w:hAnsi="Times New Roman" w:cs="Times New Roman"/>
          <w:b/>
          <w:bCs/>
          <w:shd w:val="clear" w:color="auto" w:fill="BFBFBF"/>
        </w:rPr>
        <w:t>Example 5</w:t>
      </w:r>
      <w:r w:rsidRPr="004E51ED">
        <w:rPr>
          <w:rFonts w:ascii="Times New Roman" w:eastAsia="Calibri" w:hAnsi="Times New Roman" w:cs="Times New Roman"/>
          <w:b/>
          <w:bCs/>
        </w:rPr>
        <w:tab/>
      </w:r>
      <w:r w:rsidRPr="004E51ED">
        <w:rPr>
          <w:rFonts w:ascii="Times New Roman" w:eastAsia="Calibri" w:hAnsi="Times New Roman" w:cs="Times New Roman"/>
          <w:b/>
          <w:bCs/>
          <w:i/>
          <w:iCs/>
        </w:rPr>
        <w:t>Determining the Level of Measurement of a Variable</w:t>
      </w:r>
    </w:p>
    <w:p w14:paraId="1AED7272"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t>For each of the following variables, determine the level of measurement.</w:t>
      </w:r>
    </w:p>
    <w:p w14:paraId="224C39B6"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ender    nominal</w:t>
      </w:r>
    </w:p>
    <w:p w14:paraId="614EBABB"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Temperature    interval</w:t>
      </w:r>
    </w:p>
    <w:p w14:paraId="245E79F1"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Number of days during the past week that a college student studied    ratio</w:t>
      </w:r>
    </w:p>
    <w:p w14:paraId="5778DC81"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sectPr w:rsidR="004E51ED" w:rsidRPr="004E51ED" w:rsidSect="008D182B">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cols w:space="720"/>
          <w:titlePg/>
          <w:docGrid w:linePitch="360"/>
        </w:sectPr>
      </w:pPr>
      <w:r w:rsidRPr="004E51ED">
        <w:rPr>
          <w:rFonts w:ascii="Times New Roman" w:eastAsia="Calibri" w:hAnsi="Times New Roman" w:cs="Times New Roman"/>
        </w:rPr>
        <w:t>Letter grade earned in your statistics class      Ordinal</w:t>
      </w:r>
      <w:r w:rsidRPr="004E51ED">
        <w:rPr>
          <w:rFonts w:ascii="Times New Roman" w:eastAsia="Calibri" w:hAnsi="Times New Roman" w:cs="Times New Roman"/>
        </w:rPr>
        <w:br w:type="page"/>
      </w:r>
    </w:p>
    <w:p w14:paraId="27EFB25D" w14:textId="77777777" w:rsidR="004E51ED" w:rsidRDefault="004E51ED">
      <w:bookmarkStart w:id="2" w:name="_GoBack"/>
      <w:bookmarkEnd w:id="2"/>
    </w:p>
    <w:sectPr w:rsidR="004E51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10D1B" w14:textId="77777777" w:rsidR="00676B90" w:rsidRDefault="00676B90">
      <w:pPr>
        <w:spacing w:after="0" w:line="240" w:lineRule="auto"/>
      </w:pPr>
      <w:r>
        <w:separator/>
      </w:r>
    </w:p>
  </w:endnote>
  <w:endnote w:type="continuationSeparator" w:id="0">
    <w:p w14:paraId="583F2464" w14:textId="77777777" w:rsidR="00676B90" w:rsidRDefault="00676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268740"/>
      <w:docPartObj>
        <w:docPartGallery w:val="Page Numbers (Bottom of Page)"/>
        <w:docPartUnique/>
      </w:docPartObj>
    </w:sdtPr>
    <w:sdtEndPr>
      <w:rPr>
        <w:noProof/>
      </w:rPr>
    </w:sdtEndPr>
    <w:sdtContent>
      <w:p w14:paraId="678B46FE" w14:textId="77777777" w:rsidR="00372E54" w:rsidRDefault="004E51ED" w:rsidP="005C4F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2F7E79" w14:textId="77777777" w:rsidR="00372E54" w:rsidRDefault="004E51ED" w:rsidP="005C4F03">
    <w:pPr>
      <w:pStyle w:val="Footer"/>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5690"/>
      <w:docPartObj>
        <w:docPartGallery w:val="Page Numbers (Bottom of Page)"/>
        <w:docPartUnique/>
      </w:docPartObj>
    </w:sdtPr>
    <w:sdtEndPr>
      <w:rPr>
        <w:noProof/>
      </w:rPr>
    </w:sdtEndPr>
    <w:sdtContent>
      <w:p w14:paraId="1784ECAA" w14:textId="77777777" w:rsidR="00372E54" w:rsidRDefault="004E51ED" w:rsidP="00034FDC">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617803FB" w14:textId="77777777" w:rsidR="00372E54" w:rsidRDefault="004E51ED" w:rsidP="00034FDC">
    <w:pPr>
      <w:pStyle w:val="Footer"/>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209870"/>
      <w:docPartObj>
        <w:docPartGallery w:val="Page Numbers (Bottom of Page)"/>
        <w:docPartUnique/>
      </w:docPartObj>
    </w:sdtPr>
    <w:sdtEndPr>
      <w:rPr>
        <w:noProof/>
      </w:rPr>
    </w:sdtEndPr>
    <w:sdtContent>
      <w:p w14:paraId="5C21A3F3" w14:textId="77777777" w:rsidR="00372E54" w:rsidRDefault="004E51ED" w:rsidP="00B3400C">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19B822A" w14:textId="77777777" w:rsidR="00372E54" w:rsidRDefault="004E51ED" w:rsidP="00B3400C">
        <w:pPr>
          <w:pStyle w:val="Footer"/>
          <w:jc w:val="center"/>
        </w:pPr>
        <w:r>
          <w:t>Copyright © 2019 Pearson Education, Inc.</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46D85" w14:textId="77777777" w:rsidR="00676B90" w:rsidRDefault="00676B90">
      <w:pPr>
        <w:spacing w:after="0" w:line="240" w:lineRule="auto"/>
      </w:pPr>
      <w:r>
        <w:separator/>
      </w:r>
    </w:p>
  </w:footnote>
  <w:footnote w:type="continuationSeparator" w:id="0">
    <w:p w14:paraId="61CE9A22" w14:textId="77777777" w:rsidR="00676B90" w:rsidRDefault="00676B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3B7ED" w14:textId="77777777" w:rsidR="00372E54" w:rsidRDefault="004E51ED">
    <w:pPr>
      <w:pStyle w:val="Header"/>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33E" w14:textId="77777777" w:rsidR="00372E54" w:rsidRPr="00361CE1" w:rsidRDefault="004E51ED" w:rsidP="00CE07C0">
    <w:pPr>
      <w:pStyle w:val="Header"/>
      <w:jc w:val="right"/>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74841"/>
    <w:multiLevelType w:val="hybridMultilevel"/>
    <w:tmpl w:val="4AC01C10"/>
    <w:lvl w:ilvl="0" w:tplc="E60C128E">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BD745F"/>
    <w:multiLevelType w:val="hybridMultilevel"/>
    <w:tmpl w:val="E4C2A03E"/>
    <w:lvl w:ilvl="0" w:tplc="C6089AEA">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7"/>
  </w:num>
  <w:num w:numId="4">
    <w:abstractNumId w:val="5"/>
  </w:num>
  <w:num w:numId="5">
    <w:abstractNumId w:val="4"/>
  </w:num>
  <w:num w:numId="6">
    <w:abstractNumId w:val="1"/>
  </w:num>
  <w:num w:numId="7">
    <w:abstractNumId w:val="8"/>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Y3szS2MDS2NDFT0lEKTi0uzszPAykwrgUAA7QiyiwAAAA="/>
  </w:docVars>
  <w:rsids>
    <w:rsidRoot w:val="004E51ED"/>
    <w:rsid w:val="004861AD"/>
    <w:rsid w:val="004E51ED"/>
    <w:rsid w:val="00676B90"/>
    <w:rsid w:val="00702A31"/>
    <w:rsid w:val="00E76671"/>
    <w:rsid w:val="00EC3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F471B"/>
  <w15:chartTrackingRefBased/>
  <w15:docId w15:val="{93457A72-F4C2-447D-A6CD-102F3DE6F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E51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51ED"/>
  </w:style>
  <w:style w:type="paragraph" w:styleId="Footer">
    <w:name w:val="footer"/>
    <w:basedOn w:val="Normal"/>
    <w:link w:val="FooterChar"/>
    <w:uiPriority w:val="99"/>
    <w:semiHidden/>
    <w:unhideWhenUsed/>
    <w:rsid w:val="004E51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51ED"/>
  </w:style>
  <w:style w:type="table" w:styleId="TableGrid">
    <w:name w:val="Table Grid"/>
    <w:basedOn w:val="TableNormal"/>
    <w:uiPriority w:val="59"/>
    <w:rsid w:val="004E51ED"/>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Oakes</cp:lastModifiedBy>
  <cp:revision>4</cp:revision>
  <dcterms:created xsi:type="dcterms:W3CDTF">2020-01-20T17:09:00Z</dcterms:created>
  <dcterms:modified xsi:type="dcterms:W3CDTF">2020-02-12T06:28:00Z</dcterms:modified>
</cp:coreProperties>
</file>